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7C2AE9" w14:paraId="1F080F35" w14:textId="77777777" w:rsidTr="2448FCC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bookmarkStart w:id="0" w:name="_GoBack"/>
          <w:p w14:paraId="30CAC9E7" w14:textId="1C0D086A" w:rsidR="000F7B10" w:rsidRPr="007C2AE9" w:rsidRDefault="00C52C53" w:rsidP="120CB5C3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2448FCCD" w:rsidRPr="2448FCCD">
              <w:rPr>
                <w:rStyle w:val="Hyperlink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BB201D">
              <w:br/>
            </w:r>
            <w:r>
              <w:fldChar w:fldCharType="end"/>
            </w:r>
            <w:hyperlink r:id="rId8">
              <w:r w:rsidR="2448FCCD"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http://pedroivanlopez.com/resume</w:t>
              </w:r>
            </w:hyperlink>
          </w:p>
        </w:tc>
        <w:tc>
          <w:tcPr>
            <w:tcW w:w="1320" w:type="pct"/>
            <w:shd w:val="clear" w:color="auto" w:fill="auto"/>
          </w:tcPr>
          <w:p w14:paraId="6EB0642E" w14:textId="13C31AFD" w:rsidR="005C5C4B" w:rsidRPr="005C5C4B" w:rsidRDefault="000F7B10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</w:pPr>
            <w:r w:rsidRPr="19C8734D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  <w:t>Pedro I. Lopez</w:t>
            </w:r>
            <w:r w:rsidR="005C5C4B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  <w:br/>
            </w:r>
            <w:hyperlink r:id="rId9" w:history="1">
              <w:r w:rsidR="005C5C4B" w:rsidRPr="006237D8">
                <w:rPr>
                  <w:rStyle w:val="Hyperlink"/>
                  <w:sz w:val="20"/>
                  <w:szCs w:val="20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5A7B2706" w:rsidR="000F7B10" w:rsidRPr="007C2AE9" w:rsidRDefault="2448FCCD" w:rsidP="2448FCC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 w:rsidRPr="2448FCCD">
              <w:rPr>
                <w:rFonts w:ascii="Calibri" w:eastAsia="Calibri" w:hAnsi="Calibri" w:cs="Calibri"/>
                <w:sz w:val="20"/>
                <w:szCs w:val="20"/>
              </w:rPr>
              <w:t>+52 818 023 1545</w:t>
            </w:r>
            <w:r w:rsidR="19C8734D">
              <w:br/>
            </w:r>
            <w:hyperlink r:id="rId10">
              <w:r w:rsidRPr="2448FCCD">
                <w:rPr>
                  <w:rStyle w:val="Hyperlink"/>
                  <w:rFonts w:ascii="Calibri" w:eastAsia="Calibri" w:hAnsi="Calibri" w:cs="Calibri"/>
                  <w:sz w:val="20"/>
                  <w:szCs w:val="20"/>
                </w:rPr>
                <w:t>m@pedroivanlopez.com</w:t>
              </w:r>
            </w:hyperlink>
          </w:p>
        </w:tc>
      </w:tr>
    </w:tbl>
    <w:tbl>
      <w:tblPr>
        <w:tblStyle w:val="ListTable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00F7B10" w14:paraId="26A541CA" w14:textId="77777777" w:rsidTr="2448FCCD">
        <w:trPr>
          <w:trHeight w:val="7436"/>
        </w:trPr>
        <w:tc>
          <w:tcPr>
            <w:tcW w:w="1276" w:type="dxa"/>
          </w:tcPr>
          <w:bookmarkEnd w:id="0"/>
          <w:p w14:paraId="5E06FFB5" w14:textId="4C5CD5DD" w:rsidR="000F7B10" w:rsidRPr="0E1211A6" w:rsidRDefault="2448FCCD" w:rsidP="2448FCCD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46ECEF69" w14:textId="289C87C8" w:rsidR="00C00C21" w:rsidRDefault="00C00C21" w:rsidP="00C00C21">
            <w:pPr>
              <w:pStyle w:val="ListParagraph"/>
              <w:ind w:left="0"/>
            </w:pPr>
            <w:r>
              <w:rPr>
                <w:b/>
                <w:bCs/>
              </w:rPr>
              <w:t>Epicor Software Corporation</w:t>
            </w:r>
            <w:r>
              <w:rPr>
                <w:bCs/>
              </w:rPr>
              <w:t xml:space="preserve">, </w:t>
            </w:r>
            <w:r w:rsidRPr="00C00C21">
              <w:t>Monterrey, Nuevo León, Mexico</w:t>
            </w:r>
            <w:r w:rsidRPr="00C00C21">
              <w:br/>
            </w:r>
            <w:r>
              <w:rPr>
                <w:b/>
                <w:bCs/>
              </w:rPr>
              <w:t>Software Developer</w:t>
            </w:r>
            <w:r>
              <w:t xml:space="preserve">, February 2017 - present. </w:t>
            </w:r>
            <w:r w:rsidRPr="00C00C21">
              <w:t>Custom Solutions Group</w:t>
            </w:r>
            <w:r>
              <w:t>, mainly worked</w:t>
            </w:r>
            <w:r w:rsidRPr="00C00C21">
              <w:t xml:space="preserve"> on extending our base products to better fit the business requirements </w:t>
            </w:r>
            <w:r>
              <w:t xml:space="preserve">of </w:t>
            </w:r>
            <w:r w:rsidRPr="00C00C21">
              <w:t xml:space="preserve">customers in </w:t>
            </w:r>
            <w:r>
              <w:t>North and South America.</w:t>
            </w:r>
          </w:p>
          <w:p w14:paraId="26CA605D" w14:textId="05331B5D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Delivered the first mobile access dashboard solution of the Monterrey branch, a responsive HTML5 client with C#/.NET on the backend</w:t>
            </w:r>
          </w:p>
          <w:p w14:paraId="68EBCE48" w14:textId="3F62D258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 xml:space="preserve">Developed 5 custom file formatters </w:t>
            </w:r>
            <w:r w:rsidR="00ED125E">
              <w:t xml:space="preserve">in C# </w:t>
            </w:r>
            <w:r>
              <w:t>for the ACH network and Positive Pay bank services</w:t>
            </w:r>
          </w:p>
          <w:p w14:paraId="21F91D7F" w14:textId="1173AA21" w:rsidR="00C00C21" w:rsidRDefault="00C00C21" w:rsidP="00C00C21">
            <w:pPr>
              <w:pStyle w:val="ListParagraph"/>
              <w:numPr>
                <w:ilvl w:val="0"/>
                <w:numId w:val="6"/>
              </w:numPr>
            </w:pPr>
            <w:r>
              <w:t>Wrote T-SQL code generators in Python for data/sche</w:t>
            </w:r>
            <w:r w:rsidR="00ED125E">
              <w:t>ma definition and data querying</w:t>
            </w:r>
          </w:p>
          <w:p w14:paraId="057F78C3" w14:textId="49CEB837" w:rsidR="00C91136" w:rsidRDefault="00C00C21" w:rsidP="00C91136">
            <w:pPr>
              <w:pStyle w:val="ListParagraph"/>
              <w:numPr>
                <w:ilvl w:val="0"/>
                <w:numId w:val="6"/>
              </w:numPr>
            </w:pPr>
            <w:r>
              <w:t xml:space="preserve">Created 15 new forms/modules </w:t>
            </w:r>
            <w:r w:rsidR="00ED125E">
              <w:t xml:space="preserve">in C# </w:t>
            </w:r>
            <w:r>
              <w:t>for the Epicor ERP</w:t>
            </w:r>
            <w:r w:rsidR="00575FFE">
              <w:t xml:space="preserve"> system version </w:t>
            </w:r>
            <w:r w:rsidR="005D7397">
              <w:t>10+</w:t>
            </w:r>
          </w:p>
          <w:p w14:paraId="7BD14B8B" w14:textId="77777777" w:rsidR="005D7397" w:rsidRPr="005D7397" w:rsidRDefault="005D7397" w:rsidP="005D7397">
            <w:pPr>
              <w:rPr>
                <w:sz w:val="12"/>
              </w:rPr>
            </w:pPr>
          </w:p>
          <w:p w14:paraId="6B4B2A21" w14:textId="38265CCF" w:rsidR="2448FCCD" w:rsidRDefault="2448FCCD" w:rsidP="2448FCCD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2448FCCD">
              <w:rPr>
                <w:b/>
                <w:bCs/>
              </w:rPr>
              <w:t>Self-employment</w:t>
            </w:r>
            <w:r>
              <w:t xml:space="preserve">, </w:t>
            </w:r>
            <w:r w:rsidRPr="2448FCCD">
              <w:rPr>
                <w:b/>
                <w:bCs/>
              </w:rPr>
              <w:t>Freelance Consultant</w:t>
            </w:r>
            <w:r>
              <w:t xml:space="preserve">. </w:t>
            </w:r>
            <w:r w:rsidR="005D7397">
              <w:rPr>
                <w:rFonts w:ascii="Calibri" w:eastAsia="Calibri" w:hAnsi="Calibri" w:cs="Calibri"/>
              </w:rPr>
              <w:t>2015-2017</w:t>
            </w:r>
            <w:r w:rsidRPr="2448FCCD">
              <w:rPr>
                <w:rFonts w:ascii="Calibri" w:eastAsia="Calibri" w:hAnsi="Calibri" w:cs="Calibri"/>
              </w:rPr>
              <w:t>.</w:t>
            </w:r>
          </w:p>
          <w:p w14:paraId="32627F5E" w14:textId="16FB1E63" w:rsidR="2448FCCD" w:rsidRDefault="2448FCCD" w:rsidP="2448FCCD">
            <w:pPr>
              <w:pStyle w:val="ListParagraph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>
              <w:t>Coached job applicants and students on computer science and software engineering topics.</w:t>
            </w:r>
          </w:p>
          <w:p w14:paraId="40981CAA" w14:textId="7598509E" w:rsidR="00C91136" w:rsidRDefault="00660C92" w:rsidP="00C91136">
            <w:pPr>
              <w:pStyle w:val="ListParagraph"/>
              <w:numPr>
                <w:ilvl w:val="0"/>
                <w:numId w:val="6"/>
              </w:numPr>
            </w:pPr>
            <w:hyperlink r:id="rId11">
              <w:r w:rsidR="2448FCCD" w:rsidRPr="2448FCCD">
                <w:rPr>
                  <w:rStyle w:val="Hyperlink"/>
                </w:rPr>
                <w:t>Published</w:t>
              </w:r>
            </w:hyperlink>
            <w:r w:rsidR="2448FCCD">
              <w:t xml:space="preserve"> implementations of data structures, algorithms, and so</w:t>
            </w:r>
            <w:r w:rsidR="00C91136">
              <w:t>lutions to programming problems</w:t>
            </w:r>
          </w:p>
          <w:p w14:paraId="6F59AF70" w14:textId="77777777" w:rsidR="00C91136" w:rsidRPr="00C91136" w:rsidRDefault="00C91136" w:rsidP="00C91136">
            <w:pPr>
              <w:rPr>
                <w:sz w:val="12"/>
              </w:rPr>
            </w:pPr>
          </w:p>
          <w:p w14:paraId="0A714638" w14:textId="77777777" w:rsidR="00782F83" w:rsidRPr="005C5C4B" w:rsidRDefault="2448FCCD" w:rsidP="2448FCCD">
            <w:pPr>
              <w:pStyle w:val="ListParagraph"/>
              <w:ind w:left="0"/>
              <w:rPr>
                <w:lang w:val="es-MX"/>
              </w:rPr>
            </w:pPr>
            <w:r w:rsidRPr="2448FCCD">
              <w:rPr>
                <w:b/>
                <w:bCs/>
                <w:lang w:val="es-MX"/>
              </w:rPr>
              <w:t>Infosys Ltd</w:t>
            </w:r>
            <w:r w:rsidRPr="2448FCCD">
              <w:rPr>
                <w:lang w:val="es-MX"/>
              </w:rPr>
              <w:t>, Monterrey, Nuevo León, Mexico</w:t>
            </w:r>
          </w:p>
          <w:p w14:paraId="369F89DE" w14:textId="317965E7" w:rsidR="00782F83" w:rsidRDefault="2448FCCD" w:rsidP="2448FCCD">
            <w:pPr>
              <w:pStyle w:val="ListParagraph"/>
              <w:ind w:left="0"/>
            </w:pPr>
            <w:r w:rsidRPr="2448FCC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for a global trade finance application used mainly in North America and Asia</w:t>
            </w:r>
          </w:p>
          <w:p w14:paraId="2178D3FB" w14:textId="77777777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5E05D3A6" w14:textId="57EE4318" w:rsidR="00782F83" w:rsidRDefault="2448FCCD" w:rsidP="2448FCCD">
            <w:pPr>
              <w:pStyle w:val="ListParagraph"/>
              <w:numPr>
                <w:ilvl w:val="0"/>
                <w:numId w:val="6"/>
              </w:numPr>
            </w:pPr>
            <w:r>
              <w:t>Fixed 350 incidents, including code bug</w:t>
            </w:r>
            <w:r w:rsidR="005D7397">
              <w:t>s, development of new features and data fixes</w:t>
            </w:r>
          </w:p>
          <w:p w14:paraId="219F2D5E" w14:textId="07BF55E3" w:rsidR="00782F83" w:rsidRDefault="2448FCCD" w:rsidP="00BD1356">
            <w:pPr>
              <w:pStyle w:val="ListParagraph"/>
              <w:numPr>
                <w:ilvl w:val="0"/>
                <w:numId w:val="6"/>
              </w:numPr>
            </w:pPr>
            <w:r>
              <w:t>On-call primary contact for 20 weeks</w:t>
            </w:r>
            <w:r w:rsidR="00575FFE">
              <w:t>, leading</w:t>
            </w:r>
            <w:r>
              <w:t xml:space="preserve"> 30 </w:t>
            </w:r>
            <w:r w:rsidRPr="005D7397">
              <w:rPr>
                <w:i/>
              </w:rPr>
              <w:t>Request For Change</w:t>
            </w:r>
            <w:r>
              <w:t xml:space="preserve"> procedures</w:t>
            </w:r>
            <w:r w:rsidR="00575FFE">
              <w:t xml:space="preserve"> in Production.</w:t>
            </w:r>
          </w:p>
          <w:p w14:paraId="78E196B9" w14:textId="2D93D0FA" w:rsidR="00782F83" w:rsidRPr="00053D0A" w:rsidRDefault="00782F83" w:rsidP="00575FFE">
            <w:pPr>
              <w:rPr>
                <w:sz w:val="8"/>
                <w:szCs w:val="8"/>
              </w:rPr>
            </w:pPr>
          </w:p>
          <w:p w14:paraId="01603DB5" w14:textId="77777777" w:rsidR="00782F83" w:rsidRDefault="2448FCCD" w:rsidP="2448FCCD">
            <w:r w:rsidRPr="2448FCC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2448FCCD" w:rsidP="2448FCCD">
            <w:r w:rsidRPr="2448FCC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77777777" w:rsidR="00782F83" w:rsidRPr="00053D0A" w:rsidRDefault="2448FCCD" w:rsidP="2448FCCD">
            <w:pPr>
              <w:ind w:left="340"/>
              <w:rPr>
                <w:sz w:val="8"/>
                <w:szCs w:val="8"/>
              </w:rPr>
            </w:pPr>
            <w:r w:rsidRPr="2448FCCD">
              <w:rPr>
                <w:sz w:val="12"/>
                <w:szCs w:val="12"/>
              </w:rPr>
              <w:t xml:space="preserve"> </w:t>
            </w:r>
          </w:p>
          <w:p w14:paraId="219791D6" w14:textId="77777777" w:rsidR="00782F83" w:rsidRPr="000F7B10" w:rsidRDefault="2448FCCD" w:rsidP="2448FCCD">
            <w:r w:rsidRPr="2448FCC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2448FCCD" w:rsidP="2448FCCD">
            <w:r w:rsidRPr="2448FCC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1E8573B6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Python, MATLAB and Simulink</w:t>
            </w:r>
          </w:p>
          <w:p w14:paraId="3FC8552C" w14:textId="778C96B5" w:rsidR="00782F83" w:rsidRDefault="2448FCCD" w:rsidP="2448FCCD">
            <w:pPr>
              <w:pStyle w:val="ListParagraph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hyperlink r:id="rId12">
              <w:r w:rsidRPr="2448FCCD">
                <w:rPr>
                  <w:rStyle w:val="Hyperlink"/>
                  <w:i/>
                  <w:iCs/>
                </w:rPr>
                <w:t>Central energy-to-peak filter design for uncertain linear systems</w:t>
              </w:r>
            </w:hyperlink>
            <w:r>
              <w:t>, Control Conference (ASCC), June 2013</w:t>
            </w:r>
          </w:p>
          <w:p w14:paraId="03784617" w14:textId="77777777" w:rsidR="00782F83" w:rsidRPr="00053D0A" w:rsidRDefault="2448FCCD" w:rsidP="2448FCCD">
            <w:pPr>
              <w:ind w:left="340"/>
              <w:rPr>
                <w:sz w:val="8"/>
                <w:szCs w:val="8"/>
              </w:rPr>
            </w:pPr>
            <w:r w:rsidRPr="2448FCCD">
              <w:rPr>
                <w:sz w:val="12"/>
                <w:szCs w:val="12"/>
              </w:rPr>
              <w:t xml:space="preserve"> </w:t>
            </w:r>
          </w:p>
          <w:p w14:paraId="3825904F" w14:textId="77777777" w:rsidR="00782F83" w:rsidRPr="000F7B10" w:rsidRDefault="2448FCCD" w:rsidP="2448FCCD">
            <w:r w:rsidRPr="2448FCCD">
              <w:rPr>
                <w:b/>
                <w:bCs/>
              </w:rPr>
              <w:t>School of Mechanical and Electrical Engineering at UANL</w:t>
            </w:r>
            <w:r>
              <w:t>, Monterrey, Nuevo León, Mexico</w:t>
            </w:r>
          </w:p>
          <w:p w14:paraId="141E0A22" w14:textId="77777777" w:rsidR="00782F83" w:rsidRDefault="2448FCCD" w:rsidP="2448FCCD">
            <w:r w:rsidRPr="2448FCCD">
              <w:rPr>
                <w:b/>
                <w:bCs/>
              </w:rPr>
              <w:t>Laboratory Assistant</w:t>
            </w:r>
            <w:r>
              <w:t xml:space="preserve"> (internship), February 2012 to August 2012</w:t>
            </w:r>
          </w:p>
          <w:p w14:paraId="4D8C9E64" w14:textId="532066E9" w:rsidR="00782F83" w:rsidRPr="003A224A" w:rsidRDefault="2448FCCD" w:rsidP="003A224A">
            <w:pPr>
              <w:ind w:left="-20"/>
              <w:rPr>
                <w:sz w:val="10"/>
              </w:rPr>
            </w:pPr>
            <w:r>
              <w:t>Supported students in designing and troubleshooting programs in Python, MATLAB and LabVIEW</w:t>
            </w:r>
            <w:r w:rsidR="003A224A">
              <w:br/>
            </w:r>
          </w:p>
        </w:tc>
      </w:tr>
      <w:tr w:rsidR="000F7B10" w14:paraId="43B390CF" w14:textId="77777777" w:rsidTr="005D7397">
        <w:trPr>
          <w:trHeight w:val="1922"/>
        </w:trPr>
        <w:tc>
          <w:tcPr>
            <w:tcW w:w="1276" w:type="dxa"/>
          </w:tcPr>
          <w:p w14:paraId="20FD3514" w14:textId="63302855" w:rsidR="000F7B10" w:rsidRDefault="2448FCCD" w:rsidP="2448FCCD">
            <w:r w:rsidRPr="2448FC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451F95E8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Languages</w:t>
            </w:r>
            <w:r>
              <w:t xml:space="preserve">: </w:t>
            </w:r>
            <w:r w:rsidR="00C91136">
              <w:t xml:space="preserve">C#, </w:t>
            </w:r>
            <w:r>
              <w:t xml:space="preserve">Python, JavaScript, Java, </w:t>
            </w:r>
            <w:r w:rsidR="00C91136">
              <w:t>(T-)</w:t>
            </w:r>
            <w:r w:rsidR="00F14BC4">
              <w:t xml:space="preserve">SQL, HTML, </w:t>
            </w:r>
            <w:r>
              <w:t>Bash/UNIX Shell Scripting</w:t>
            </w:r>
          </w:p>
          <w:p w14:paraId="4C131DF7" w14:textId="62507137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ata/Databases</w:t>
            </w:r>
            <w:r>
              <w:t xml:space="preserve">: </w:t>
            </w:r>
            <w:r w:rsidR="00F14BC4">
              <w:t>S</w:t>
            </w:r>
            <w:r>
              <w:t>QL Server, Oracle, MySQL, SQLite, JSON, YAML, XML</w:t>
            </w:r>
          </w:p>
          <w:p w14:paraId="5CFA4666" w14:textId="0F765095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Applications</w:t>
            </w:r>
            <w:r>
              <w:t xml:space="preserve">: </w:t>
            </w:r>
            <w:r w:rsidR="00F14BC4">
              <w:t xml:space="preserve">Vim, </w:t>
            </w:r>
            <w:r>
              <w:t xml:space="preserve">Visual Studio, Visual Studio Code, </w:t>
            </w:r>
            <w:proofErr w:type="spellStart"/>
            <w:r>
              <w:t>Git</w:t>
            </w:r>
            <w:proofErr w:type="spellEnd"/>
            <w:r>
              <w:t xml:space="preserve">, Toad, Cygwin, </w:t>
            </w:r>
            <w:proofErr w:type="spellStart"/>
            <w:r>
              <w:t>OpenSSH</w:t>
            </w:r>
            <w:proofErr w:type="spellEnd"/>
          </w:p>
          <w:p w14:paraId="1C84A44B" w14:textId="1AC4D858" w:rsidR="2A79B0E5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Technologies</w:t>
            </w:r>
            <w:r>
              <w:t xml:space="preserve">: .NET, </w:t>
            </w:r>
            <w:r w:rsidR="00C91136">
              <w:t xml:space="preserve">Infragistics, </w:t>
            </w:r>
            <w:r>
              <w:t>Java, Node.js, xUnit, Docker, Spring, Hibernate, Jekyll</w:t>
            </w:r>
          </w:p>
          <w:p w14:paraId="6953A248" w14:textId="24ABE24B" w:rsidR="005C2723" w:rsidRPr="005C2723" w:rsidRDefault="2448FCCD" w:rsidP="2448FCCD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Operating Systems</w:t>
            </w:r>
            <w:r>
              <w:t xml:space="preserve">: UNIX (Fedora, Red </w:t>
            </w:r>
            <w:r w:rsidR="005D7397">
              <w:t>Hat Enterprise Linux</w:t>
            </w:r>
            <w:r>
              <w:t xml:space="preserve">), </w:t>
            </w:r>
            <w:r w:rsidR="005D7397">
              <w:t>W</w:t>
            </w:r>
            <w:r>
              <w:t>indows (Server 2003, XP, Vista, 7, 10)</w:t>
            </w:r>
          </w:p>
          <w:p w14:paraId="6D4C0A9D" w14:textId="42E82D6D" w:rsidR="00C659B3" w:rsidRPr="005C2723" w:rsidRDefault="2448FCCD" w:rsidP="00ED125E">
            <w:pPr>
              <w:pStyle w:val="ListParagraph"/>
              <w:numPr>
                <w:ilvl w:val="0"/>
                <w:numId w:val="7"/>
              </w:numPr>
            </w:pPr>
            <w:r w:rsidRPr="2448FCCD">
              <w:rPr>
                <w:b/>
                <w:bCs/>
              </w:rPr>
              <w:t>Design patterns</w:t>
            </w:r>
            <w:r>
              <w:t>: Dependency Injection, Object-Relational Mapping (ORM), Module, Factory method</w:t>
            </w:r>
            <w:r w:rsidR="00ED125E">
              <w:t>, Iterator, Reactor, Singleton</w:t>
            </w:r>
          </w:p>
        </w:tc>
      </w:tr>
      <w:tr w:rsidR="00C00C21" w14:paraId="19348B0C" w14:textId="77777777" w:rsidTr="00C00C21">
        <w:trPr>
          <w:trHeight w:val="1166"/>
        </w:trPr>
        <w:tc>
          <w:tcPr>
            <w:tcW w:w="1276" w:type="dxa"/>
          </w:tcPr>
          <w:p w14:paraId="0F7DF9ED" w14:textId="392004DD" w:rsidR="00C00C21" w:rsidRPr="2448FCCD" w:rsidRDefault="00C00C21" w:rsidP="00C00C21">
            <w:pPr>
              <w:rPr>
                <w:b/>
                <w:bCs/>
              </w:rPr>
            </w:pPr>
            <w:r w:rsidRPr="2448FCCD"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C6762C3" w14:textId="77777777" w:rsidR="00C00C21" w:rsidRDefault="00C00C21" w:rsidP="00C00C21">
            <w:pPr>
              <w:pStyle w:val="ListParagraph"/>
              <w:numPr>
                <w:ilvl w:val="0"/>
                <w:numId w:val="8"/>
              </w:numPr>
            </w:pPr>
            <w:r w:rsidRPr="2448FCC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6EE9C4EC" w14:textId="2B22EE87" w:rsidR="00C00C21" w:rsidRPr="2448FCCD" w:rsidRDefault="00C00C21" w:rsidP="00ED125E">
            <w:pPr>
              <w:pStyle w:val="ListParagraph"/>
              <w:numPr>
                <w:ilvl w:val="0"/>
                <w:numId w:val="7"/>
              </w:numPr>
              <w:rPr>
                <w:b/>
                <w:bCs/>
              </w:rPr>
            </w:pPr>
            <w:r>
              <w:t>Bachelor</w:t>
            </w:r>
            <w:r w:rsidR="00ED125E">
              <w:t xml:space="preserve"> of Engineering</w:t>
            </w:r>
            <w:r>
              <w:t xml:space="preserve"> in Mechatronics, 2012, Autonomous University of Nuevo León, graduated with honors (</w:t>
            </w:r>
            <w:r w:rsidRPr="2448FCCD">
              <w:rPr>
                <w:i/>
                <w:iCs/>
              </w:rPr>
              <w:t>Mención Honorífica de Excelencia</w:t>
            </w:r>
            <w:r>
              <w:t>), Overall Grade 95.9/100.0</w:t>
            </w:r>
          </w:p>
        </w:tc>
      </w:tr>
      <w:tr w:rsidR="00C00C21" w14:paraId="0E7B5436" w14:textId="77777777" w:rsidTr="2448FCCD">
        <w:trPr>
          <w:trHeight w:val="711"/>
        </w:trPr>
        <w:tc>
          <w:tcPr>
            <w:tcW w:w="1276" w:type="dxa"/>
          </w:tcPr>
          <w:p w14:paraId="11FAD43E" w14:textId="153C7913" w:rsidR="00C00C21" w:rsidRDefault="00C00C21" w:rsidP="00C00C21">
            <w:r w:rsidRPr="2448FCCD">
              <w:rPr>
                <w:b/>
                <w:bCs/>
              </w:rPr>
              <w:t>Projects</w:t>
            </w:r>
          </w:p>
        </w:tc>
        <w:tc>
          <w:tcPr>
            <w:tcW w:w="9704" w:type="dxa"/>
          </w:tcPr>
          <w:p w14:paraId="60D27C55" w14:textId="69267E3B" w:rsidR="00902B91" w:rsidRPr="00902B91" w:rsidRDefault="00902B91" w:rsidP="006D15ED">
            <w:pPr>
              <w:pStyle w:val="ListParagraph"/>
              <w:numPr>
                <w:ilvl w:val="0"/>
                <w:numId w:val="1"/>
              </w:numPr>
              <w:rPr>
                <w:rStyle w:val="Hyperlink"/>
                <w:color w:val="auto"/>
                <w:u w:val="none"/>
              </w:rPr>
            </w:pPr>
            <w:r w:rsidRPr="00902B91">
              <w:rPr>
                <w:rStyle w:val="Hyperlink"/>
                <w:color w:val="auto"/>
                <w:u w:val="none"/>
              </w:rPr>
              <w:t>Software engineering problems in JavaScript</w:t>
            </w:r>
            <w:r w:rsidR="007C24AD">
              <w:rPr>
                <w:rStyle w:val="Hyperlink"/>
                <w:color w:val="auto"/>
                <w:u w:val="none"/>
              </w:rPr>
              <w:br/>
            </w:r>
            <w:hyperlink r:id="rId13" w:history="1">
              <w:r w:rsidRPr="0063271E">
                <w:rPr>
                  <w:rStyle w:val="Hyperlink"/>
                </w:rPr>
                <w:t>https://github.com/lopezpdvn/software-engineering-problems-javascript</w:t>
              </w:r>
            </w:hyperlink>
          </w:p>
          <w:p w14:paraId="29F7B173" w14:textId="18CAB1FF" w:rsidR="00C00C21" w:rsidRDefault="00C00C21" w:rsidP="007C24AD">
            <w:pPr>
              <w:pStyle w:val="ListParagraph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14">
              <w:r w:rsidRPr="2448FCCD">
                <w:rPr>
                  <w:rStyle w:val="Hyperlink"/>
                </w:rPr>
                <w:t>https://github.com/lopezpdvn/DataStructuresAlgorithmsCSharp</w:t>
              </w:r>
            </w:hyperlink>
          </w:p>
        </w:tc>
      </w:tr>
    </w:tbl>
    <w:p w14:paraId="70177C51" w14:textId="39189597" w:rsidR="2448FCCD" w:rsidRDefault="2448FCCD" w:rsidP="2448FCCD">
      <w:pPr>
        <w:spacing w:after="0" w:line="240" w:lineRule="auto"/>
      </w:pPr>
    </w:p>
    <w:sectPr w:rsidR="2448FCCD" w:rsidSect="0063600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4A8ED2" w14:textId="77777777" w:rsidR="00660C92" w:rsidRDefault="00660C92" w:rsidP="00E41390">
      <w:pPr>
        <w:spacing w:after="0" w:line="240" w:lineRule="auto"/>
      </w:pPr>
      <w:r>
        <w:separator/>
      </w:r>
    </w:p>
  </w:endnote>
  <w:endnote w:type="continuationSeparator" w:id="0">
    <w:p w14:paraId="0B6FB16E" w14:textId="77777777" w:rsidR="00660C92" w:rsidRDefault="00660C92" w:rsidP="00E413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E3D29D" w14:textId="77777777" w:rsidR="00E41390" w:rsidRDefault="00E413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93FF1" w14:textId="77777777" w:rsidR="00E41390" w:rsidRDefault="00E413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809399" w14:textId="77777777" w:rsidR="00E41390" w:rsidRDefault="00E413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AF5600" w14:textId="77777777" w:rsidR="00660C92" w:rsidRDefault="00660C92" w:rsidP="00E41390">
      <w:pPr>
        <w:spacing w:after="0" w:line="240" w:lineRule="auto"/>
      </w:pPr>
      <w:r>
        <w:separator/>
      </w:r>
    </w:p>
  </w:footnote>
  <w:footnote w:type="continuationSeparator" w:id="0">
    <w:p w14:paraId="17DF4F1C" w14:textId="77777777" w:rsidR="00660C92" w:rsidRDefault="00660C92" w:rsidP="00E413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E721FC" w14:textId="77777777" w:rsidR="00E41390" w:rsidRDefault="00E413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45B64" w14:textId="77777777" w:rsidR="00E41390" w:rsidRDefault="00E413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AD67E0" w14:textId="77777777" w:rsidR="00E41390" w:rsidRDefault="00E413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activeWritingStyle w:appName="MSWord" w:lang="es-MX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F19CA"/>
    <w:rsid w:val="000F4900"/>
    <w:rsid w:val="000F7B10"/>
    <w:rsid w:val="001366E1"/>
    <w:rsid w:val="002425F1"/>
    <w:rsid w:val="00254E20"/>
    <w:rsid w:val="002653C9"/>
    <w:rsid w:val="002D7455"/>
    <w:rsid w:val="00327703"/>
    <w:rsid w:val="003A224A"/>
    <w:rsid w:val="00463B97"/>
    <w:rsid w:val="004963F6"/>
    <w:rsid w:val="004A4992"/>
    <w:rsid w:val="00511E43"/>
    <w:rsid w:val="005220FE"/>
    <w:rsid w:val="0056707F"/>
    <w:rsid w:val="00575FFE"/>
    <w:rsid w:val="005C2723"/>
    <w:rsid w:val="005C5C4B"/>
    <w:rsid w:val="005D7397"/>
    <w:rsid w:val="006237D8"/>
    <w:rsid w:val="0063600C"/>
    <w:rsid w:val="00660C92"/>
    <w:rsid w:val="006761F2"/>
    <w:rsid w:val="006A4918"/>
    <w:rsid w:val="00782F83"/>
    <w:rsid w:val="007C24AD"/>
    <w:rsid w:val="00855EA5"/>
    <w:rsid w:val="00896BEB"/>
    <w:rsid w:val="00902B91"/>
    <w:rsid w:val="009A2215"/>
    <w:rsid w:val="009A5946"/>
    <w:rsid w:val="009B7975"/>
    <w:rsid w:val="00A15619"/>
    <w:rsid w:val="00A3152A"/>
    <w:rsid w:val="00A47C2B"/>
    <w:rsid w:val="00A76364"/>
    <w:rsid w:val="00A76E33"/>
    <w:rsid w:val="00B67AD7"/>
    <w:rsid w:val="00B87D63"/>
    <w:rsid w:val="00BB201D"/>
    <w:rsid w:val="00BE5D96"/>
    <w:rsid w:val="00BF0322"/>
    <w:rsid w:val="00C00C21"/>
    <w:rsid w:val="00C52C53"/>
    <w:rsid w:val="00C659B3"/>
    <w:rsid w:val="00C91136"/>
    <w:rsid w:val="00C93E19"/>
    <w:rsid w:val="00C95AF4"/>
    <w:rsid w:val="00CE4945"/>
    <w:rsid w:val="00DA4A3E"/>
    <w:rsid w:val="00DF17DF"/>
    <w:rsid w:val="00E41390"/>
    <w:rsid w:val="00E97B70"/>
    <w:rsid w:val="00ED125E"/>
    <w:rsid w:val="00F10DFB"/>
    <w:rsid w:val="00F14BC4"/>
    <w:rsid w:val="02046013"/>
    <w:rsid w:val="04501BBB"/>
    <w:rsid w:val="05450C49"/>
    <w:rsid w:val="0E1211A6"/>
    <w:rsid w:val="0E16BCBB"/>
    <w:rsid w:val="0E837C88"/>
    <w:rsid w:val="0F64DEE6"/>
    <w:rsid w:val="120CB5C3"/>
    <w:rsid w:val="14BB977E"/>
    <w:rsid w:val="19C8734D"/>
    <w:rsid w:val="1AEF2151"/>
    <w:rsid w:val="2448FCCD"/>
    <w:rsid w:val="2731F512"/>
    <w:rsid w:val="294CB769"/>
    <w:rsid w:val="2A79B0E5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E861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ListTable2">
    <w:name w:val="List Table 2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1390"/>
  </w:style>
  <w:style w:type="paragraph" w:styleId="Footer">
    <w:name w:val="footer"/>
    <w:basedOn w:val="Normal"/>
    <w:link w:val="FooterChar"/>
    <w:uiPriority w:val="99"/>
    <w:unhideWhenUsed/>
    <w:rsid w:val="00E413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1390"/>
  </w:style>
  <w:style w:type="character" w:styleId="FollowedHyperlink">
    <w:name w:val="FollowedHyperlink"/>
    <w:basedOn w:val="DefaultParagraphFont"/>
    <w:uiPriority w:val="99"/>
    <w:semiHidden/>
    <w:unhideWhenUsed/>
    <w:rsid w:val="00F14BC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resume" TargetMode="External"/><Relationship Id="rId13" Type="http://schemas.openxmlformats.org/officeDocument/2006/relationships/hyperlink" Target="https://github.com/lopezpdvn/software-engineering-problems-javascript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ieeexplore.ieee.org/stamp/stamp.jsp?tp=&amp;arnumber=6606296&amp;isnumber=6605987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opezpdv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m@pedroivanlopez.co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pedroivanlopez.com" TargetMode="External"/><Relationship Id="rId14" Type="http://schemas.openxmlformats.org/officeDocument/2006/relationships/hyperlink" Target="https://github.com/lopezpdvn/DataStructuresAlgorithmsCSharp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4FED18-4AD0-4005-A9D9-3562F1788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7</Words>
  <Characters>3159</Characters>
  <Application>Microsoft Office Word</Application>
  <DocSecurity>0</DocSecurity>
  <Lines>6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dro I. López's Résumé</vt:lpstr>
    </vt:vector>
  </TitlesOfParts>
  <Company/>
  <LinksUpToDate>false</LinksUpToDate>
  <CharactersWithSpaces>3610</CharactersWithSpaces>
  <SharedDoc>false</SharedDoc>
  <HyperlinkBase>http://pedroivanlopez.com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ópez's Résumé</dc:title>
  <dc:subject/>
  <dc:creator/>
  <cp:keywords>software engineering development Python JavaScript C# .NET web HTTP ASP.NET Node.js Unix Linux open source Master's degree</cp:keywords>
  <dc:description>http://pedroivanlopez.com_x000d_
http://pedroivanlopez.com/resume_x000d_
http://pedroivanlopez.com/resume-one-page.docx</dc:description>
  <cp:lastModifiedBy/>
  <cp:revision>1</cp:revision>
  <dcterms:created xsi:type="dcterms:W3CDTF">2018-01-19T04:28:00Z</dcterms:created>
  <dcterms:modified xsi:type="dcterms:W3CDTF">2018-01-19T05:58:00Z</dcterms:modified>
</cp:coreProperties>
</file>